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117631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121005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071231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042046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2976051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2986674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064408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122000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018895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225424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066472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143577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055842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125390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054591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2985208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136280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041396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093060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124266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012679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070951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03078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094463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135431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048656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217112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118837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059885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116443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2991458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006436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034228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023673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зкан Аминат НБИбд-01-21</dc:creator>
  <dc:language>ru-RU</dc:language>
  <cp:keywords/>
  <dcterms:created xsi:type="dcterms:W3CDTF">2022-08-27T09:31:27Z</dcterms:created>
  <dcterms:modified xsi:type="dcterms:W3CDTF">2022-08-27T09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